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3-28</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Thu Mar 28 09:06:09 UTC 2019</w:t>
      </w:r>
    </w:p>
    <w:p>
      <w:r>
        <w:t xml:space="preserve">Based on commit:</w:t>
      </w:r>
      <w:r>
        <w:t xml:space="preserve"> </w:t>
      </w:r>
      <w:hyperlink r:id="rId22">
        <w:r>
          <w:rPr>
            <w:rStyle w:val="Link"/>
          </w:rPr>
          <w:t xml:space="preserve">fe5417322e04dc3f836bae93063661f94449ff44</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Final March 2019 (RELEASE)</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7">
        <w:r>
          <w:rPr>
            <w:rStyle w:val="Link"/>
          </w:rPr>
          <w:t xml:space="preserve">https://github.com/MSI-Metabolomics-Standards-Initiative/MSIO</w:t>
        </w:r>
      </w:hyperlink>
      <w:r>
        <w:t xml:space="preserve">) for metabolomics, including harvesting, material and sample processing.</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chebi MTD database[4]-prefix cust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 OR MTD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372a0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5cad6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47242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aad29b9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fe5417322e04dc3f836bae93063661f94449ff44" TargetMode="External" /><Relationship Type="http://schemas.openxmlformats.org/officeDocument/2006/relationships/hyperlink" Id="rId23" Target="https://github.com/HUPO-PSI/mzTab/commits/master/specification_document-releases/2_0-Metabolomics-Release/mzTab_format_specification_2_0-M_release.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fe5417322e04dc3f836bae93063661f94449ff44" TargetMode="External" /><Relationship Type="http://schemas.openxmlformats.org/officeDocument/2006/relationships/hyperlink" Id="rId23" Target="https://github.com/HUPO-PSI/mzTab/commits/master/specification_document-releases/2_0-Metabolomics-Release/mzTab_format_specification_2_0-M_release.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3-28</dcterms:created>
  <dcterms:modified xsi:type="dcterms:W3CDTF">2019-03-28</dcterms:modified>
</cp:coreProperties>
</file>